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48CF8" w14:textId="38FC4BB9" w:rsidR="009C5E0E" w:rsidRDefault="009C5E0E" w:rsidP="009C5E0E">
      <w:pPr>
        <w:pStyle w:val="Heading1"/>
        <w:jc w:val="center"/>
      </w:pPr>
      <w:r w:rsidRPr="009C5E0E">
        <w:t>Lab: Text Processing</w:t>
      </w:r>
    </w:p>
    <w:p w14:paraId="1A558B52" w14:textId="5B5F7C77" w:rsidR="0025761E" w:rsidRPr="0018148C" w:rsidRDefault="0025761E" w:rsidP="0018148C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F45F2F">
          <w:rPr>
            <w:rStyle w:val="Hyperlink"/>
            <w:sz w:val="24"/>
            <w:szCs w:val="24"/>
          </w:rPr>
          <w:t xml:space="preserve">"JS Fundamentals" Course @ </w:t>
        </w:r>
        <w:r w:rsidRPr="00F45F2F">
          <w:rPr>
            <w:rStyle w:val="Hyperlink"/>
            <w:noProof/>
            <w:sz w:val="24"/>
            <w:szCs w:val="24"/>
          </w:rPr>
          <w:t>SoftUni</w:t>
        </w:r>
        <w:r w:rsidRPr="00F45F2F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A102C9" w:rsidRPr="00903F85">
          <w:rPr>
            <w:rStyle w:val="Hyperlink"/>
            <w:sz w:val="24"/>
            <w:szCs w:val="24"/>
          </w:rPr>
          <w:t>https://judge.softuni.org/Contests/1705</w:t>
        </w:r>
      </w:hyperlink>
    </w:p>
    <w:p w14:paraId="2FF10001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110E6A08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710674F8" w14:textId="77777777" w:rsidR="009C5E0E" w:rsidRPr="009C5E0E" w:rsidRDefault="009C5E0E" w:rsidP="009C5E0E">
      <w:pPr>
        <w:rPr>
          <w:lang w:val="bg-BG"/>
        </w:rPr>
      </w:pPr>
      <w:r w:rsidRPr="009C5E0E">
        <w:t>Loop through the string and print each character.</w:t>
      </w:r>
    </w:p>
    <w:p w14:paraId="1FC2338D" w14:textId="64A0B399" w:rsidR="009C5E0E" w:rsidRPr="009C5E0E" w:rsidRDefault="00D266B8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6D000" wp14:editId="50ACAAE0">
            <wp:extent cx="2877185" cy="1198262"/>
            <wp:effectExtent l="19050" t="19050" r="0" b="190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842" cy="120061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405999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58035FB0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147ABF8D" w14:textId="77777777" w:rsidR="009C5E0E" w:rsidRPr="009C5E0E" w:rsidRDefault="009C5E0E" w:rsidP="009C5E0E">
      <w:pPr>
        <w:rPr>
          <w:lang w:val="bg-BG"/>
        </w:rPr>
      </w:pPr>
      <w:r w:rsidRPr="009C5E0E">
        <w:t xml:space="preserve">Create a new string that takes the needed </w:t>
      </w:r>
      <w:proofErr w:type="gramStart"/>
      <w:r w:rsidRPr="009C5E0E">
        <w:t>amount</w:t>
      </w:r>
      <w:proofErr w:type="gramEnd"/>
      <w:r w:rsidRPr="009C5E0E">
        <w:t xml:space="preserve"> of elements from the given string.</w:t>
      </w:r>
    </w:p>
    <w:p w14:paraId="44134B2E" w14:textId="3B264B7F" w:rsidR="009C5E0E" w:rsidRPr="009C5E0E" w:rsidRDefault="009105F6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2B0EFE" wp14:editId="20CC8B66">
            <wp:extent cx="3977640" cy="1146886"/>
            <wp:effectExtent l="19050" t="1905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7FE13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5DD271DA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6D668FB6" w14:textId="77777777" w:rsidR="009C5E0E" w:rsidRPr="009C5E0E" w:rsidRDefault="009C5E0E" w:rsidP="009C5E0E">
      <w:pPr>
        <w:rPr>
          <w:lang w:val="bg-BG"/>
        </w:rPr>
      </w:pPr>
      <w:r w:rsidRPr="009C5E0E">
        <w:t>Save the new text in a new variable.</w:t>
      </w:r>
    </w:p>
    <w:p w14:paraId="12A418F4" w14:textId="3C5968EF" w:rsidR="009C5E0E" w:rsidRPr="009C5E0E" w:rsidRDefault="00DC6F07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1B6D0B" wp14:editId="259FCBD2">
            <wp:extent cx="4709160" cy="1421522"/>
            <wp:effectExtent l="19050" t="19050" r="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E0868" w14:textId="77777777" w:rsidR="009C5E0E" w:rsidRPr="009C5E0E" w:rsidRDefault="009C5E0E" w:rsidP="009C5E0E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 xml:space="preserve">function should take the length of the word and return that </w:t>
      </w:r>
      <w:proofErr w:type="gramStart"/>
      <w:r w:rsidRPr="009C5E0E">
        <w:t>amount</w:t>
      </w:r>
      <w:proofErr w:type="gramEnd"/>
      <w:r w:rsidRPr="009C5E0E">
        <w:t xml:space="preserve">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7E75475B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53E4870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716DDEC1" w14:textId="77777777" w:rsidR="009C5E0E" w:rsidRPr="009C5E0E" w:rsidRDefault="009C5E0E" w:rsidP="009C5E0E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1F078BE0" w14:textId="3C25DAAD" w:rsidR="009C5E0E" w:rsidRPr="009C5E0E" w:rsidRDefault="003243A0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342EA14" wp14:editId="59FE29E7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DCA4B" w14:textId="77777777" w:rsidR="009C5E0E" w:rsidRPr="009C5E0E" w:rsidRDefault="009C5E0E" w:rsidP="009C5E0E">
      <w:pPr>
        <w:rPr>
          <w:lang w:val="bg-BG"/>
        </w:rPr>
      </w:pPr>
    </w:p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8D03C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83190" w14:textId="77777777" w:rsidR="008D03C7" w:rsidRDefault="008D03C7" w:rsidP="008068A2">
      <w:pPr>
        <w:spacing w:after="0" w:line="240" w:lineRule="auto"/>
      </w:pPr>
      <w:r>
        <w:separator/>
      </w:r>
    </w:p>
  </w:endnote>
  <w:endnote w:type="continuationSeparator" w:id="0">
    <w:p w14:paraId="5576762E" w14:textId="77777777" w:rsidR="008D03C7" w:rsidRDefault="008D03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A682" w14:textId="77777777" w:rsidR="004E4C1E" w:rsidRDefault="00FD673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6A680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24561703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FD9E12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6A680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" filled="f" stroked="f" strokeweight=".5pt">
              <v:textbox inset=".5mm,0,0,0">
                <w:txbxContent>
                  <w:p w14:paraId="6DFD9E12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625F6F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2D441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0C99B1E6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FBE36" wp14:editId="0D510B7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93192A4" wp14:editId="7DD3A98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1C1F06" wp14:editId="1DDF07D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A037" wp14:editId="5A7E15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173FAD" wp14:editId="40F2A06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0026A6" wp14:editId="1BD76D9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9532E5" wp14:editId="20CE55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B7E48C" wp14:editId="77C7874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9DA661" wp14:editId="0704AD2F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25F6FD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" filled="f" stroked="f">
              <v:textbox inset=".5mm,1.2mm,.5mm,.5mm">
                <w:txbxContent>
                  <w:p w14:paraId="3D2D441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0C99B1E6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FBE36" wp14:editId="0D510B7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93192A4" wp14:editId="7DD3A98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1C1F06" wp14:editId="1DDF07D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A037" wp14:editId="5A7E15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173FAD" wp14:editId="40F2A06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70026A6" wp14:editId="1BD76D9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9532E5" wp14:editId="20CE55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B7E48C" wp14:editId="77C7874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9DA661" wp14:editId="0704AD2F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8119F5" wp14:editId="28CDA1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3C7C7F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2540" b="0"/>
              <wp:wrapNone/>
              <wp:docPr id="19" name="Straight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ED7C5D" id="Straight Connector 1" o:spid="_x0000_s1026" style="position:absolute;flip:y;z-index:251622400;visibility:visible;mso-wrap-style:square;mso-width-percent:0;mso-height-percent:0;mso-wrap-distance-left:9pt;mso-wrap-distance-top:.÷mm;mso-wrap-distance-right:9pt;mso-wrap-distance-bottom:.÷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&#13;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2504F4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0921847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6C35E63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861A5F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861A5F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43A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861A5F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491A63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491A63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491A63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43A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491A63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504F43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" filled="f" stroked="f" strokeweight=".5pt">
              <v:textbox inset="0,0,0,0">
                <w:txbxContent>
                  <w:p w14:paraId="66C35E63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861A5F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861A5F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43A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861A5F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491A63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491A63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491A63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3243A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491A6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ADF82" w14:textId="77777777" w:rsidR="008D03C7" w:rsidRDefault="008D03C7" w:rsidP="008068A2">
      <w:pPr>
        <w:spacing w:after="0" w:line="240" w:lineRule="auto"/>
      </w:pPr>
      <w:r>
        <w:separator/>
      </w:r>
    </w:p>
  </w:footnote>
  <w:footnote w:type="continuationSeparator" w:id="0">
    <w:p w14:paraId="0F89D58F" w14:textId="77777777" w:rsidR="008D03C7" w:rsidRDefault="008D03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A296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8657850">
    <w:abstractNumId w:val="0"/>
  </w:num>
  <w:num w:numId="2" w16cid:durableId="1702171334">
    <w:abstractNumId w:val="38"/>
  </w:num>
  <w:num w:numId="3" w16cid:durableId="1854880093">
    <w:abstractNumId w:val="8"/>
  </w:num>
  <w:num w:numId="4" w16cid:durableId="337856911">
    <w:abstractNumId w:val="24"/>
  </w:num>
  <w:num w:numId="5" w16cid:durableId="367534058">
    <w:abstractNumId w:val="25"/>
  </w:num>
  <w:num w:numId="6" w16cid:durableId="500045410">
    <w:abstractNumId w:val="29"/>
  </w:num>
  <w:num w:numId="7" w16cid:durableId="1882207087">
    <w:abstractNumId w:val="3"/>
  </w:num>
  <w:num w:numId="8" w16cid:durableId="119496652">
    <w:abstractNumId w:val="7"/>
  </w:num>
  <w:num w:numId="9" w16cid:durableId="621806504">
    <w:abstractNumId w:val="22"/>
  </w:num>
  <w:num w:numId="10" w16cid:durableId="5827621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5890202">
    <w:abstractNumId w:val="4"/>
  </w:num>
  <w:num w:numId="12" w16cid:durableId="297029799">
    <w:abstractNumId w:val="18"/>
  </w:num>
  <w:num w:numId="13" w16cid:durableId="1978799925">
    <w:abstractNumId w:val="1"/>
  </w:num>
  <w:num w:numId="14" w16cid:durableId="1313875063">
    <w:abstractNumId w:val="28"/>
  </w:num>
  <w:num w:numId="15" w16cid:durableId="589967014">
    <w:abstractNumId w:val="9"/>
  </w:num>
  <w:num w:numId="16" w16cid:durableId="966813697">
    <w:abstractNumId w:val="33"/>
  </w:num>
  <w:num w:numId="17" w16cid:durableId="686104247">
    <w:abstractNumId w:val="23"/>
  </w:num>
  <w:num w:numId="18" w16cid:durableId="1122923963">
    <w:abstractNumId w:val="37"/>
  </w:num>
  <w:num w:numId="19" w16cid:durableId="2065181130">
    <w:abstractNumId w:val="30"/>
  </w:num>
  <w:num w:numId="20" w16cid:durableId="1288974191">
    <w:abstractNumId w:val="17"/>
  </w:num>
  <w:num w:numId="21" w16cid:durableId="1004623445">
    <w:abstractNumId w:val="27"/>
  </w:num>
  <w:num w:numId="22" w16cid:durableId="963773800">
    <w:abstractNumId w:val="11"/>
  </w:num>
  <w:num w:numId="23" w16cid:durableId="390201831">
    <w:abstractNumId w:val="14"/>
  </w:num>
  <w:num w:numId="24" w16cid:durableId="99884083">
    <w:abstractNumId w:val="2"/>
  </w:num>
  <w:num w:numId="25" w16cid:durableId="514656382">
    <w:abstractNumId w:val="6"/>
  </w:num>
  <w:num w:numId="26" w16cid:durableId="699091817">
    <w:abstractNumId w:val="15"/>
  </w:num>
  <w:num w:numId="27" w16cid:durableId="2043705546">
    <w:abstractNumId w:val="32"/>
  </w:num>
  <w:num w:numId="28" w16cid:durableId="711223521">
    <w:abstractNumId w:val="16"/>
  </w:num>
  <w:num w:numId="29" w16cid:durableId="867530439">
    <w:abstractNumId w:val="36"/>
  </w:num>
  <w:num w:numId="30" w16cid:durableId="1292636455">
    <w:abstractNumId w:val="19"/>
  </w:num>
  <w:num w:numId="31" w16cid:durableId="287931374">
    <w:abstractNumId w:val="10"/>
  </w:num>
  <w:num w:numId="32" w16cid:durableId="875315039">
    <w:abstractNumId w:val="31"/>
  </w:num>
  <w:num w:numId="33" w16cid:durableId="152525829">
    <w:abstractNumId w:val="34"/>
  </w:num>
  <w:num w:numId="34" w16cid:durableId="825317529">
    <w:abstractNumId w:val="21"/>
  </w:num>
  <w:num w:numId="35" w16cid:durableId="230625235">
    <w:abstractNumId w:val="35"/>
  </w:num>
  <w:num w:numId="36" w16cid:durableId="609432474">
    <w:abstractNumId w:val="5"/>
  </w:num>
  <w:num w:numId="37" w16cid:durableId="1071348179">
    <w:abstractNumId w:val="20"/>
  </w:num>
  <w:num w:numId="38" w16cid:durableId="906496224">
    <w:abstractNumId w:val="13"/>
  </w:num>
  <w:num w:numId="39" w16cid:durableId="15237377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TEwNTcxNDI3NjBS0lEKTi0uzszPAykwqQUAWxYdki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87B1B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761E"/>
    <w:rsid w:val="00264287"/>
    <w:rsid w:val="0026589D"/>
    <w:rsid w:val="002664E1"/>
    <w:rsid w:val="002674C4"/>
    <w:rsid w:val="002819B5"/>
    <w:rsid w:val="00284FB5"/>
    <w:rsid w:val="002853F4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94D5D"/>
    <w:rsid w:val="004A7E77"/>
    <w:rsid w:val="004B0253"/>
    <w:rsid w:val="004C0A80"/>
    <w:rsid w:val="004D03E1"/>
    <w:rsid w:val="004D29A9"/>
    <w:rsid w:val="004D79D9"/>
    <w:rsid w:val="004E0D4F"/>
    <w:rsid w:val="004E4C1E"/>
    <w:rsid w:val="0050017E"/>
    <w:rsid w:val="005015AD"/>
    <w:rsid w:val="00503820"/>
    <w:rsid w:val="005054C7"/>
    <w:rsid w:val="00507F81"/>
    <w:rsid w:val="00510BB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55D90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02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67DE8"/>
    <w:rsid w:val="00870828"/>
    <w:rsid w:val="0088080B"/>
    <w:rsid w:val="008B07D7"/>
    <w:rsid w:val="008B557F"/>
    <w:rsid w:val="008C2344"/>
    <w:rsid w:val="008C2B83"/>
    <w:rsid w:val="008C5930"/>
    <w:rsid w:val="008D03C7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24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2B0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E4985"/>
    <w:rsid w:val="00BF1775"/>
    <w:rsid w:val="00BF201D"/>
    <w:rsid w:val="00C0490B"/>
    <w:rsid w:val="00C07904"/>
    <w:rsid w:val="00C121AF"/>
    <w:rsid w:val="00C14C80"/>
    <w:rsid w:val="00C27853"/>
    <w:rsid w:val="00C355A5"/>
    <w:rsid w:val="00C416EB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A028F"/>
    <w:rsid w:val="00DC28E6"/>
    <w:rsid w:val="00DC6F0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AD5"/>
    <w:rsid w:val="00F258BA"/>
    <w:rsid w:val="00F27E9C"/>
    <w:rsid w:val="00F41F41"/>
    <w:rsid w:val="00F45F2F"/>
    <w:rsid w:val="00F46918"/>
    <w:rsid w:val="00F46DDE"/>
    <w:rsid w:val="00F643F3"/>
    <w:rsid w:val="00F655ED"/>
    <w:rsid w:val="00F7033C"/>
    <w:rsid w:val="00F905CE"/>
    <w:rsid w:val="00F96D0D"/>
    <w:rsid w:val="00F976AD"/>
    <w:rsid w:val="00FA6461"/>
    <w:rsid w:val="00FA6D41"/>
    <w:rsid w:val="00FD673C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35C78"/>
  </w:style>
  <w:style w:type="character" w:styleId="UnresolvedMention">
    <w:name w:val="Unresolved Mention"/>
    <w:basedOn w:val="DefaultParagraphFont"/>
    <w:uiPriority w:val="99"/>
    <w:semiHidden/>
    <w:unhideWhenUsed/>
    <w:rsid w:val="00284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F07FE-E85B-4806-B104-A26E8DF98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9</Words>
  <Characters>1591</Characters>
  <Application>Microsoft Office Word</Application>
  <DocSecurity>0</DocSecurity>
  <Lines>13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Text Processing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3-12-06T11:45:00Z</cp:lastPrinted>
  <dcterms:created xsi:type="dcterms:W3CDTF">2024-03-06T21:06:00Z</dcterms:created>
  <dcterms:modified xsi:type="dcterms:W3CDTF">2024-03-06T21:06:00Z</dcterms:modified>
  <cp:category>programming; education; software engineering; software development</cp:category>
</cp:coreProperties>
</file>